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w:t>
      </w:r>
      <w:r>
        <w:t xml:space="preserve"> </w:t>
      </w:r>
      <w:r>
        <w:t xml:space="preserve">วิชาภาษาอังกฤษเทคโนโลยีศิลปกรรม</w:t>
      </w:r>
      <w:r>
        <w:t xml:space="preserve"> </w:t>
      </w:r>
      <w:r>
        <w:t xml:space="preserve">(บ่าย)</w:t>
      </w:r>
      <w:r>
        <w:t xml:space="preserve"> </w:t>
      </w:r>
      <w:r>
        <w:t xml:space="preserve">091267</w:t>
      </w:r>
    </w:p>
    <w:p>
      <w:pPr>
        <w:pStyle w:val="Date"/>
      </w:pPr>
      <w:r>
        <w:t xml:space="preserve">วันจันทร์ที่</w:t>
      </w:r>
      <w:r>
        <w:t xml:space="preserve"> </w:t>
      </w:r>
      <w:r>
        <w:t xml:space="preserve">9</w:t>
      </w:r>
      <w:r>
        <w:t xml:space="preserve"> </w:t>
      </w:r>
      <w:r>
        <w:t xml:space="preserve">ธันวาคม</w:t>
      </w:r>
      <w:r>
        <w:t xml:space="preserve"> </w:t>
      </w:r>
      <w:r>
        <w:t xml:space="preserve">2567</w:t>
      </w:r>
      <w:r>
        <w:t xml:space="preserve"> </w:t>
      </w:r>
      <w:r>
        <w:t xml:space="preserve">เวลา</w:t>
      </w:r>
      <w:r>
        <w:t xml:space="preserve"> </w:t>
      </w:r>
      <w:r>
        <w:t xml:space="preserve">15.1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Qrawแปลว่าอะไร วาดรูป การระบายสี งานที่ 2 คือ งานวาดภาพ งานวาด ถ้าเป็นฝั่งของประยุกต์ ซึ่งวันนี้ครูไม่ได้สอน เราจะเอาแค่ฝั่งประยุกต์ศิลป์ก่อน ความหมายประยุกต์ศิลป์ คือ งานศิลปะที่เอาไปใช้แล้วสร้างเงินได้ ต่างๆวาดรูป ทีนี้ มาดูอย่างที่กูบอกเมื่อกี้ ครูบอกว่ามันแบ่งได้ 5 ข้อย่อย ถูกไหม เดี๋ยวครูจะพาดู 5 ข้อย่อยนั้น ๆ แล้วครูจะพาทำกิจกรรม เอาใหม่นะ เอาใหม่นะ ครูบอกว่าต้องตั้งใจนะ เพราะจะพาทำเป็นกิจกรรมกลุ่มแล้วครูจะให้คะแนน ละสายตาไม่ได้นะไม่อย่างนั้นไม่เข้าใจนะ มา เมื่อกี้วิจิตรศิลป์มีอยู่ 5 ข้อย้อย มาดูข้อย่อยที่ 1 อยากแรก Painting ภาษาไทยเรียกว่าจิตรกรรม จิตรกรรมใครเป็นใครเลี้ยงยาก วาดรูปและระบายสี อันนี้คือตัวสำคัญ มันอยู่ในลักษณะ 2D จำ 2D ได้ไหม มันคืออะไร ไม่ดีนะ 2D ภาพทั่วไปที่เราเห็นไม่มีความลึก ไม่มีความตื้น ไม่มีความหนาอะไรเลย อะไรไม่ได้ถือว่าความสวยงามของรูปภาพที่มันออกมา มันผ่านมาจากการใช้สี เดี๋ยวเรามาดูตัวอย่าง ว่า อยากถ่ายก่อนเหรอ เอาตัวหน้าครูได้ไหม โอเค เห็นหรือยัง ไปแล้วไหม ไปแล้วเด้ ไปต่อแล้วนะ ไปกับใครไอันนี้เรียกว่างาน Painting is an artwork that expresses through sketching, drawing, and coloring.เลย คุณนายผู้หญิงคนนี้คือใคร ชื่อโมนาลิซ่า โดยศิลปินที่วาด คือ Leonardo da Vinci ใช่ไหม รูปภาพผลงานชื่อว่า The Starry Night The Starry Night เป็นของ Vincent van Gogh คนแรก คนข้าง ๆ นี่ ภาพผู้ชายคนนี้ Vangogh Self Portrait มันคืออะไร ภาพวาด Vangogh SelfPortraitโรงพยาบาลประสาท แล้วเขาจะอยู่ในห้องคนเดียวของเขา แล้วจิตเขาไปแล้ว กินข้าว… คือว่าภาพวาดของเขา ประสานต่อ รบกวนให้น้องนักเรียนมามาที่ตรงด้านหน้าจอได้ไหมครับ พอดีอยู่ไกล อาจารย์มองไม่เห็น จะมองไม่เห็น 2 ภาคกลางใครเป็นคนวาด หรือว่า 2 รูปเลยใช่ไหมคะทั้งรูปตรงกลางด้วย แล้วก็เป็นรูปเขาเองด้วยใช่ไหมครับ เขาบอกตัวเองในกระจกแล้วก็ว่า พอดีเคยเห็นรูปภาพของคนนี้อยู่ ก็เลยรู้จักอยู่ค่ะ // ใช่เขาดังมากโลม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 วิชาภาษาอังกฤษเทคโนโลยีศิลปกรรม (บ่าย) 091267</dc:title>
  <dc:creator/>
  <cp:keywords/>
  <dcterms:created xsi:type="dcterms:W3CDTF">2024-12-09T08:55:20Z</dcterms:created>
  <dcterms:modified xsi:type="dcterms:W3CDTF">2024-12-09T08:5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9 ธันวาคม 2567 เวลา 15.11 น.</vt:lpwstr>
  </property>
  <property fmtid="{D5CDD505-2E9C-101B-9397-08002B2CF9AE}" pid="3" name="subtitle">
    <vt:lpwstr/>
  </property>
</Properties>
</file>